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E305C7" w14:textId="77777777" w:rsidR="000129BF" w:rsidRPr="00514EF9" w:rsidRDefault="000129BF" w:rsidP="000129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514EF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Application for </w:t>
      </w:r>
      <w:r w:rsidR="007E062B" w:rsidRPr="00514EF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ARWA</w:t>
      </w:r>
      <w:r w:rsidRPr="00514EF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 </w:t>
      </w:r>
      <w:r w:rsidR="007E062B" w:rsidRPr="00514EF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Conference </w:t>
      </w:r>
      <w:r w:rsidR="00B61BD4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cholarship</w:t>
      </w:r>
    </w:p>
    <w:p w14:paraId="22619496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148E0A8C" w14:textId="77777777" w:rsidR="000129BF" w:rsidRPr="000129BF" w:rsidRDefault="000129BF" w:rsidP="000129BF">
      <w:pPr>
        <w:spacing w:before="100" w:beforeAutospacing="1" w:after="100" w:afterAutospacing="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alifications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Applicant must be </w:t>
      </w:r>
      <w:r w:rsidR="00CC54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5446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 researcher </w:t>
      </w:r>
      <w:r w:rsidR="007E062B">
        <w:rPr>
          <w:rFonts w:ascii="Times New Roman" w:hAnsi="Times New Roman" w:cs="Times New Roman"/>
          <w:color w:val="000000" w:themeColor="text1"/>
          <w:sz w:val="24"/>
          <w:szCs w:val="24"/>
        </w:rPr>
        <w:t>from Asia.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60BF1" w:rsidRPr="00060B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ach awardee will be </w:t>
      </w:r>
      <w:r w:rsidR="006807F6">
        <w:rPr>
          <w:rFonts w:ascii="Times New Roman" w:hAnsi="Times New Roman" w:cs="Times New Roman"/>
          <w:color w:val="000000" w:themeColor="text1"/>
          <w:sz w:val="24"/>
          <w:szCs w:val="24"/>
        </w:rPr>
        <w:t>invited</w:t>
      </w:r>
      <w:r w:rsidR="00060BF1" w:rsidRPr="00060B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give a presentation </w:t>
      </w:r>
      <w:r w:rsidR="00AF2A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</w:t>
      </w:r>
      <w:r w:rsidR="006807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RWA conference </w:t>
      </w:r>
      <w:r w:rsidR="00060BF1" w:rsidRPr="00060BF1">
        <w:rPr>
          <w:rFonts w:ascii="Times New Roman" w:hAnsi="Times New Roman" w:cs="Times New Roman"/>
          <w:color w:val="000000" w:themeColor="text1"/>
          <w:sz w:val="24"/>
          <w:szCs w:val="24"/>
        </w:rPr>
        <w:t>on the reading/writing development research/practice in their respective country.</w:t>
      </w:r>
    </w:p>
    <w:p w14:paraId="28375E59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2B4CBA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me: </w:t>
      </w:r>
      <w:r w:rsidR="0031391B">
        <w:rPr>
          <w:rFonts w:ascii="Times New Roman" w:hAnsi="Times New Roman" w:cs="Times New Roman"/>
          <w:color w:val="000000" w:themeColor="text1"/>
          <w:sz w:val="24"/>
          <w:szCs w:val="24"/>
        </w:rPr>
        <w:t>_______________________________________________________________________</w:t>
      </w:r>
    </w:p>
    <w:p w14:paraId="6B2B77F3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A59332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0CD0FC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urrent position: </w:t>
      </w:r>
      <w:r w:rsidR="0031391B">
        <w:rPr>
          <w:rFonts w:ascii="Times New Roman" w:hAnsi="Times New Roman" w:cs="Times New Roman"/>
          <w:color w:val="000000" w:themeColor="text1"/>
          <w:sz w:val="24"/>
          <w:szCs w:val="24"/>
        </w:rPr>
        <w:t>_______________________________________________________________</w:t>
      </w:r>
    </w:p>
    <w:p w14:paraId="0ABA3C13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9F674A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4A592C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iversity or professional organization: </w:t>
      </w:r>
      <w:r w:rsidR="0031391B">
        <w:rPr>
          <w:rFonts w:ascii="Times New Roman" w:hAnsi="Times New Roman" w:cs="Times New Roman"/>
          <w:color w:val="000000" w:themeColor="text1"/>
          <w:sz w:val="24"/>
          <w:szCs w:val="24"/>
        </w:rPr>
        <w:t>_____________________________________________</w:t>
      </w:r>
    </w:p>
    <w:p w14:paraId="124BDE47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9B15D9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A1E751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am a citizen of (country): </w:t>
      </w:r>
      <w:r w:rsidR="0031391B">
        <w:rPr>
          <w:rFonts w:ascii="Times New Roman" w:hAnsi="Times New Roman" w:cs="Times New Roman"/>
          <w:color w:val="000000" w:themeColor="text1"/>
          <w:sz w:val="24"/>
          <w:szCs w:val="24"/>
        </w:rPr>
        <w:t>_______________________________________________________</w:t>
      </w:r>
    </w:p>
    <w:p w14:paraId="31340530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B7D888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FAA7EF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currently live in (country): </w:t>
      </w:r>
      <w:r w:rsidR="0031391B">
        <w:rPr>
          <w:rFonts w:ascii="Times New Roman" w:hAnsi="Times New Roman" w:cs="Times New Roman"/>
          <w:color w:val="000000" w:themeColor="text1"/>
          <w:sz w:val="24"/>
          <w:szCs w:val="24"/>
        </w:rPr>
        <w:t>______________________________________________________</w:t>
      </w:r>
    </w:p>
    <w:p w14:paraId="61093D16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7956D9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05A536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briefly state your reason for applying for </w:t>
      </w:r>
      <w:r w:rsidR="002726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onference </w:t>
      </w:r>
      <w:r w:rsidR="00B61BD4">
        <w:rPr>
          <w:rFonts w:ascii="Times New Roman" w:hAnsi="Times New Roman" w:cs="Times New Roman"/>
          <w:color w:val="000000" w:themeColor="text1"/>
          <w:sz w:val="24"/>
          <w:szCs w:val="24"/>
        </w:rPr>
        <w:t>scholarship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F9FF569" w14:textId="77777777" w:rsidR="0002487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96B376" w14:textId="77777777" w:rsidR="0002487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6F6214" w14:textId="77777777" w:rsidR="0002487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125330" w14:textId="77777777" w:rsidR="0002487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0E1B94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44A6A6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BA33C0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6039EC" w14:textId="77777777" w:rsidR="00CC5142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you have additional </w:t>
      </w:r>
      <w:r w:rsidR="00AF2AA8">
        <w:rPr>
          <w:rFonts w:ascii="Times New Roman" w:hAnsi="Times New Roman" w:cs="Times New Roman"/>
          <w:color w:val="000000" w:themeColor="text1"/>
          <w:sz w:val="24"/>
          <w:szCs w:val="24"/>
        </w:rPr>
        <w:t>funding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</w:t>
      </w:r>
      <w:r w:rsidR="006807F6">
        <w:rPr>
          <w:rFonts w:ascii="Times New Roman" w:hAnsi="Times New Roman" w:cs="Times New Roman"/>
          <w:color w:val="000000" w:themeColor="text1"/>
          <w:sz w:val="24"/>
          <w:szCs w:val="24"/>
        </w:rPr>
        <w:t>om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university, agency, or foundation </w:t>
      </w:r>
      <w:r w:rsidR="00AF2A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travel to this conference? </w:t>
      </w:r>
      <w:r w:rsidR="00ED4F5E">
        <w:rPr>
          <w:rFonts w:ascii="Times New Roman" w:hAnsi="Times New Roman" w:cs="Times New Roman"/>
          <w:color w:val="000000" w:themeColor="text1"/>
          <w:sz w:val="24"/>
          <w:szCs w:val="24"/>
        </w:rPr>
        <w:t>If so, please let us know for how much and from what agency.</w:t>
      </w:r>
    </w:p>
    <w:p w14:paraId="309ADF3D" w14:textId="77777777" w:rsidR="0002487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72EC18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85E766" w14:textId="77777777" w:rsidR="00372265" w:rsidRDefault="00372265" w:rsidP="00F34B8A">
      <w:p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D832C2" w14:textId="55BC1094" w:rsidR="00F34B8A" w:rsidRPr="00ED4F5E" w:rsidRDefault="000129BF" w:rsidP="00F34B8A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send </w:t>
      </w:r>
      <w:r w:rsidR="00ED4F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6807F6">
        <w:rPr>
          <w:rFonts w:ascii="Times New Roman" w:hAnsi="Times New Roman" w:cs="Times New Roman"/>
          <w:color w:val="000000" w:themeColor="text1"/>
          <w:sz w:val="24"/>
          <w:szCs w:val="24"/>
        </w:rPr>
        <w:t>PD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application, an English version of your </w:t>
      </w:r>
      <w:r w:rsidR="00AF2A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urriculum 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>vita</w:t>
      </w:r>
      <w:r w:rsidR="00AF2AA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E062B">
        <w:rPr>
          <w:rFonts w:ascii="Times New Roman" w:hAnsi="Times New Roman" w:cs="Times New Roman"/>
          <w:color w:val="000000" w:themeColor="text1"/>
          <w:sz w:val="24"/>
          <w:szCs w:val="24"/>
        </w:rPr>
        <w:t>a copy of your submission</w:t>
      </w:r>
      <w:r w:rsidR="004D02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firmation</w:t>
      </w:r>
      <w:r w:rsidR="007E06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02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mail </w:t>
      </w:r>
      <w:r w:rsidR="007E06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6807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E06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WA </w:t>
      </w:r>
      <w:r w:rsidR="006807F6">
        <w:rPr>
          <w:rFonts w:ascii="Times New Roman" w:hAnsi="Times New Roman" w:cs="Times New Roman"/>
          <w:color w:val="000000" w:themeColor="text1"/>
          <w:sz w:val="24"/>
          <w:szCs w:val="24"/>
        </w:rPr>
        <w:t>conference</w:t>
      </w:r>
      <w:r w:rsidR="00290C88">
        <w:rPr>
          <w:rFonts w:ascii="Times New Roman" w:hAnsi="Times New Roman" w:cs="Times New Roman"/>
          <w:color w:val="000000" w:themeColor="text1"/>
          <w:sz w:val="24"/>
          <w:szCs w:val="24"/>
        </w:rPr>
        <w:t>, and any other support</w:t>
      </w:r>
      <w:r w:rsidR="00ED4F5E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290C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90C88" w:rsidRPr="00F34B8A">
        <w:rPr>
          <w:rFonts w:ascii="Times New Roman" w:hAnsi="Times New Roman" w:cs="Times New Roman"/>
          <w:color w:val="000000" w:themeColor="text1"/>
          <w:sz w:val="24"/>
          <w:szCs w:val="24"/>
        </w:rPr>
        <w:t>documents</w:t>
      </w:r>
      <w:r w:rsidR="006807F6" w:rsidRPr="00F34B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34B8A">
        <w:rPr>
          <w:rFonts w:ascii="Times New Roman" w:hAnsi="Times New Roman" w:cs="Times New Roman"/>
          <w:sz w:val="24"/>
          <w:szCs w:val="24"/>
        </w:rPr>
        <w:t xml:space="preserve">to </w:t>
      </w:r>
      <w:r w:rsidR="002D16C9">
        <w:rPr>
          <w:rFonts w:ascii="Times New Roman" w:hAnsi="Times New Roman" w:cs="Times New Roman"/>
          <w:sz w:val="24"/>
          <w:szCs w:val="24"/>
        </w:rPr>
        <w:t xml:space="preserve">the </w:t>
      </w:r>
      <w:bookmarkStart w:id="0" w:name="_GoBack"/>
      <w:bookmarkEnd w:id="0"/>
      <w:r w:rsidR="002D16C9">
        <w:rPr>
          <w:rFonts w:ascii="Times New Roman" w:hAnsi="Times New Roman" w:cs="Times New Roman"/>
          <w:sz w:val="24"/>
          <w:szCs w:val="24"/>
        </w:rPr>
        <w:t xml:space="preserve">panel chair </w:t>
      </w:r>
      <w:r w:rsidR="00F34B8A" w:rsidRPr="00ED4F5E">
        <w:rPr>
          <w:rFonts w:ascii="Times New Roman" w:eastAsia="Times New Roman" w:hAnsi="Times New Roman" w:cs="Times New Roman"/>
          <w:sz w:val="24"/>
          <w:szCs w:val="24"/>
          <w:lang w:eastAsia="zh-TW"/>
        </w:rPr>
        <w:t>by </w:t>
      </w:r>
      <w:r w:rsidR="00535588">
        <w:rPr>
          <w:rFonts w:ascii="Times New Roman" w:eastAsia="Times New Roman" w:hAnsi="Times New Roman" w:cs="Times New Roman"/>
          <w:sz w:val="24"/>
          <w:szCs w:val="24"/>
          <w:lang w:eastAsia="zh-TW"/>
        </w:rPr>
        <w:t>the abstract submission deadline</w:t>
      </w:r>
      <w:r w:rsidR="00F34B8A" w:rsidRPr="00ED4F5E">
        <w:rPr>
          <w:rFonts w:ascii="Times New Roman" w:eastAsia="Times New Roman" w:hAnsi="Times New Roman" w:cs="Times New Roman"/>
          <w:bCs/>
          <w:sz w:val="24"/>
          <w:szCs w:val="24"/>
          <w:lang w:eastAsia="zh-TW"/>
        </w:rPr>
        <w:t>.</w:t>
      </w:r>
      <w:r w:rsidR="00F34B8A" w:rsidRPr="00ED4F5E">
        <w:rPr>
          <w:rFonts w:ascii="Times New Roman" w:eastAsia="Times New Roman" w:hAnsi="Times New Roman" w:cs="Times New Roman"/>
          <w:sz w:val="24"/>
          <w:szCs w:val="24"/>
          <w:lang w:eastAsia="zh-TW"/>
        </w:rPr>
        <w:t> </w:t>
      </w:r>
    </w:p>
    <w:p w14:paraId="681FEE60" w14:textId="77777777" w:rsidR="003D546B" w:rsidRPr="00290C88" w:rsidRDefault="003D546B">
      <w:pPr>
        <w:tabs>
          <w:tab w:val="left" w:pos="79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3D546B" w:rsidRPr="00290C88" w:rsidSect="00212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5A62C7" w14:textId="77777777" w:rsidR="00D24A2B" w:rsidRDefault="00D24A2B" w:rsidP="00F34B8A">
      <w:pPr>
        <w:spacing w:after="0" w:line="240" w:lineRule="auto"/>
      </w:pPr>
      <w:r>
        <w:separator/>
      </w:r>
    </w:p>
  </w:endnote>
  <w:endnote w:type="continuationSeparator" w:id="0">
    <w:p w14:paraId="07D22568" w14:textId="77777777" w:rsidR="00D24A2B" w:rsidRDefault="00D24A2B" w:rsidP="00F34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6468D4" w14:textId="77777777" w:rsidR="00D24A2B" w:rsidRDefault="00D24A2B" w:rsidP="00F34B8A">
      <w:pPr>
        <w:spacing w:after="0" w:line="240" w:lineRule="auto"/>
      </w:pPr>
      <w:r>
        <w:separator/>
      </w:r>
    </w:p>
  </w:footnote>
  <w:footnote w:type="continuationSeparator" w:id="0">
    <w:p w14:paraId="66A051D2" w14:textId="77777777" w:rsidR="00D24A2B" w:rsidRDefault="00D24A2B" w:rsidP="00F34B8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TIyNzQ0MTU2NDRW0lEKTi0uzszPAykwrAUAlOGnhywAAAA="/>
  </w:docVars>
  <w:rsids>
    <w:rsidRoot w:val="000129BF"/>
    <w:rsid w:val="000129BF"/>
    <w:rsid w:val="0002487F"/>
    <w:rsid w:val="00060BF1"/>
    <w:rsid w:val="00212F34"/>
    <w:rsid w:val="00272641"/>
    <w:rsid w:val="00290C88"/>
    <w:rsid w:val="002B6ADD"/>
    <w:rsid w:val="002D16C9"/>
    <w:rsid w:val="0031391B"/>
    <w:rsid w:val="0036019E"/>
    <w:rsid w:val="00372265"/>
    <w:rsid w:val="003A2AC1"/>
    <w:rsid w:val="003C35C0"/>
    <w:rsid w:val="003D546B"/>
    <w:rsid w:val="003E545A"/>
    <w:rsid w:val="004D0229"/>
    <w:rsid w:val="00514EF9"/>
    <w:rsid w:val="00535588"/>
    <w:rsid w:val="005446A2"/>
    <w:rsid w:val="005E510B"/>
    <w:rsid w:val="00622E32"/>
    <w:rsid w:val="006807F6"/>
    <w:rsid w:val="00694252"/>
    <w:rsid w:val="006C45CC"/>
    <w:rsid w:val="0071439D"/>
    <w:rsid w:val="00754D56"/>
    <w:rsid w:val="007E062B"/>
    <w:rsid w:val="00876CA4"/>
    <w:rsid w:val="008B6C13"/>
    <w:rsid w:val="008C3A88"/>
    <w:rsid w:val="00A01E07"/>
    <w:rsid w:val="00AF2AA8"/>
    <w:rsid w:val="00B61BD4"/>
    <w:rsid w:val="00BA47A6"/>
    <w:rsid w:val="00C2021D"/>
    <w:rsid w:val="00C35735"/>
    <w:rsid w:val="00CA1942"/>
    <w:rsid w:val="00CB05C9"/>
    <w:rsid w:val="00CC5142"/>
    <w:rsid w:val="00CC54BE"/>
    <w:rsid w:val="00D24A2B"/>
    <w:rsid w:val="00E74315"/>
    <w:rsid w:val="00ED4F5E"/>
    <w:rsid w:val="00EE7BE2"/>
    <w:rsid w:val="00F34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6371F4"/>
  <w15:docId w15:val="{773FBA51-59E9-41D7-B190-3CA97DCA6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바탕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2F3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B05C9"/>
    <w:rPr>
      <w:color w:val="0563C1" w:themeColor="hyperlink"/>
      <w:u w:val="single"/>
    </w:rPr>
  </w:style>
  <w:style w:type="character" w:styleId="a4">
    <w:name w:val="annotation reference"/>
    <w:basedOn w:val="a0"/>
    <w:uiPriority w:val="99"/>
    <w:semiHidden/>
    <w:unhideWhenUsed/>
    <w:rsid w:val="005446A2"/>
    <w:rPr>
      <w:sz w:val="16"/>
      <w:szCs w:val="16"/>
    </w:rPr>
  </w:style>
  <w:style w:type="paragraph" w:styleId="a5">
    <w:name w:val="annotation text"/>
    <w:basedOn w:val="a"/>
    <w:link w:val="Char"/>
    <w:uiPriority w:val="99"/>
    <w:semiHidden/>
    <w:unhideWhenUsed/>
    <w:rsid w:val="005446A2"/>
    <w:pPr>
      <w:spacing w:line="240" w:lineRule="auto"/>
    </w:pPr>
    <w:rPr>
      <w:sz w:val="20"/>
      <w:szCs w:val="20"/>
    </w:rPr>
  </w:style>
  <w:style w:type="character" w:customStyle="1" w:styleId="Char">
    <w:name w:val="메모 텍스트 Char"/>
    <w:basedOn w:val="a0"/>
    <w:link w:val="a5"/>
    <w:uiPriority w:val="99"/>
    <w:semiHidden/>
    <w:rsid w:val="005446A2"/>
    <w:rPr>
      <w:sz w:val="20"/>
      <w:szCs w:val="20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5446A2"/>
    <w:rPr>
      <w:b/>
      <w:bCs/>
    </w:rPr>
  </w:style>
  <w:style w:type="character" w:customStyle="1" w:styleId="Char0">
    <w:name w:val="메모 주제 Char"/>
    <w:basedOn w:val="Char"/>
    <w:link w:val="a6"/>
    <w:uiPriority w:val="99"/>
    <w:semiHidden/>
    <w:rsid w:val="005446A2"/>
    <w:rPr>
      <w:b/>
      <w:bCs/>
      <w:sz w:val="20"/>
      <w:szCs w:val="20"/>
    </w:rPr>
  </w:style>
  <w:style w:type="paragraph" w:styleId="a7">
    <w:name w:val="Balloon Text"/>
    <w:basedOn w:val="a"/>
    <w:link w:val="Char1"/>
    <w:uiPriority w:val="99"/>
    <w:semiHidden/>
    <w:unhideWhenUsed/>
    <w:rsid w:val="00544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0"/>
    <w:link w:val="a7"/>
    <w:uiPriority w:val="99"/>
    <w:semiHidden/>
    <w:rsid w:val="005446A2"/>
    <w:rPr>
      <w:rFonts w:ascii="Tahoma" w:hAnsi="Tahoma" w:cs="Tahoma"/>
      <w:sz w:val="16"/>
      <w:szCs w:val="16"/>
    </w:rPr>
  </w:style>
  <w:style w:type="paragraph" w:styleId="a8">
    <w:name w:val="header"/>
    <w:basedOn w:val="a"/>
    <w:link w:val="Char2"/>
    <w:uiPriority w:val="99"/>
    <w:unhideWhenUsed/>
    <w:rsid w:val="00F34B8A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8"/>
    <w:uiPriority w:val="99"/>
    <w:rsid w:val="00F34B8A"/>
  </w:style>
  <w:style w:type="paragraph" w:styleId="a9">
    <w:name w:val="footer"/>
    <w:basedOn w:val="a"/>
    <w:link w:val="Char3"/>
    <w:uiPriority w:val="99"/>
    <w:unhideWhenUsed/>
    <w:rsid w:val="00F34B8A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9"/>
    <w:uiPriority w:val="99"/>
    <w:rsid w:val="00F34B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13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C45912-B36A-41E9-95DF-E9ED0B58F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iman</dc:creator>
  <cp:lastModifiedBy>조 증열</cp:lastModifiedBy>
  <cp:revision>4</cp:revision>
  <cp:lastPrinted>2020-10-21T04:37:00Z</cp:lastPrinted>
  <dcterms:created xsi:type="dcterms:W3CDTF">2023-10-04T06:12:00Z</dcterms:created>
  <dcterms:modified xsi:type="dcterms:W3CDTF">2023-10-04T06:58:00Z</dcterms:modified>
</cp:coreProperties>
</file>